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0489" w:rsidRDefault="00F10489" w:rsidP="00D70B77">
      <w:pPr>
        <w:spacing w:after="0"/>
        <w:jc w:val="center"/>
        <w:rPr>
          <w:rStyle w:val="Heading1Char"/>
        </w:rPr>
      </w:pPr>
      <w:r w:rsidRPr="00F10489">
        <w:rPr>
          <w:rStyle w:val="Heading1Char"/>
        </w:rPr>
        <w:t xml:space="preserve">Bike Smart - A redefined bike rating and route planning </w:t>
      </w:r>
    </w:p>
    <w:p w:rsidR="00F10489" w:rsidRDefault="00F10489" w:rsidP="00D70B77">
      <w:pPr>
        <w:spacing w:after="0"/>
        <w:jc w:val="center"/>
      </w:pPr>
      <w:r w:rsidRPr="00F10489">
        <w:rPr>
          <w:rStyle w:val="Heading1Char"/>
        </w:rPr>
        <w:t>application for Philadelphia</w:t>
      </w:r>
      <w:r>
        <w:t xml:space="preserve"> </w:t>
      </w:r>
    </w:p>
    <w:p w:rsidR="00927DEB" w:rsidRDefault="00927DEB" w:rsidP="00D70B77">
      <w:pPr>
        <w:spacing w:after="0"/>
        <w:jc w:val="center"/>
      </w:pPr>
      <w:r>
        <w:t>Jianting Zhao</w:t>
      </w:r>
    </w:p>
    <w:p w:rsidR="00927DEB" w:rsidRDefault="00D70B77" w:rsidP="00D70B77">
      <w:pPr>
        <w:jc w:val="center"/>
      </w:pPr>
      <w:r>
        <w:t>April. 28</w:t>
      </w:r>
      <w:r w:rsidRPr="00D70B77">
        <w:rPr>
          <w:vertAlign w:val="superscript"/>
        </w:rPr>
        <w:t>th</w:t>
      </w:r>
      <w:r w:rsidR="002921CE">
        <w:t>,</w:t>
      </w:r>
      <w:r w:rsidR="00977AAC">
        <w:t xml:space="preserve"> </w:t>
      </w:r>
      <w:r w:rsidR="007A2652">
        <w:t>2017</w:t>
      </w:r>
    </w:p>
    <w:p w:rsidR="00F10489" w:rsidRDefault="00260E6E" w:rsidP="00260E6E">
      <w:pPr>
        <w:pStyle w:val="Heading1"/>
      </w:pPr>
      <w:r>
        <w:t>Report</w:t>
      </w:r>
    </w:p>
    <w:p w:rsidR="00B855E8" w:rsidRDefault="00146F25" w:rsidP="00A9485F">
      <w:pPr>
        <w:pStyle w:val="Heading2"/>
      </w:pPr>
      <w:r>
        <w:rPr>
          <w:rFonts w:hint="eastAsia"/>
        </w:rPr>
        <w:t>A</w:t>
      </w:r>
      <w:r>
        <w:t>bstract</w:t>
      </w:r>
    </w:p>
    <w:p w:rsidR="00045F88" w:rsidRDefault="00045F88" w:rsidP="00A9485F">
      <w:pPr>
        <w:spacing w:after="120"/>
      </w:pPr>
      <w:r>
        <w:t xml:space="preserve">My interests in conducting bike score evaluation and route recommendation for Philadelphia stem from my concern about bikers' safety on Philadelphian streets. I introduced the concept "Low stress street biking" (Furth &amp; Mekuria, 2013), which about reducing bikers' stress level and improve biking safety. </w:t>
      </w:r>
    </w:p>
    <w:p w:rsidR="00045F88" w:rsidRDefault="00045F88" w:rsidP="00A9485F">
      <w:pPr>
        <w:spacing w:after="120"/>
      </w:pPr>
      <w:r>
        <w:t>In this project, my first goal is to use this concept as a guideline to create a rating system that reflects the bikeability of each street in Philadelphia. More specifically, I will use the street information from Opendataphilly.org and conduct a weighted overlay analysis.</w:t>
      </w:r>
      <w:r w:rsidR="00A9485F">
        <w:t xml:space="preserve"> And m</w:t>
      </w:r>
      <w:r>
        <w:t xml:space="preserve">y second goal is to create a useful App that recommends bikers the optimal bike routes that minimizes stress level. I would accomplish this goal by using a my bike score outcome and a handful of APIs and programming languages including Google Map Javascript API. </w:t>
      </w:r>
    </w:p>
    <w:p w:rsidR="00045F88" w:rsidRPr="00045F88" w:rsidRDefault="00045F88" w:rsidP="00A9485F">
      <w:pPr>
        <w:spacing w:after="120"/>
      </w:pPr>
      <w:r>
        <w:t>To summarize, I hope that the bike scores can be used as a decision making tool for the city planners to prioritize bike infrastructure improvements, and that the App can be useful for bikers.</w:t>
      </w:r>
    </w:p>
    <w:p w:rsidR="00146F25" w:rsidRDefault="00146F25" w:rsidP="00146F25">
      <w:pPr>
        <w:pStyle w:val="Heading2"/>
      </w:pPr>
      <w:r>
        <w:t>Introduction</w:t>
      </w:r>
    </w:p>
    <w:p w:rsidR="00146F25" w:rsidRDefault="00A9485F" w:rsidP="00146F25">
      <w:r>
        <w:t>According to Walkscore.com, Philadelphia is a quite walkable and biker friendly city. Many media rank</w:t>
      </w:r>
      <w:r>
        <w:t xml:space="preserve"> Philadelphia high in bikeability. A prevalent website that provides bike scores, walkscore.com, only count limited factors into the rating system, with equal weights. I suspect this would reflect the actual biker experience, and therefore I hope to provide one that is much more realistic. The concept “low stress street biking” (Furth &amp; Mekuria, 2013) is a measure of how stressful a street is for bikers. With the absence of real-time traffic speed and volume data, stressfulness is reflected in lane type and crash density.</w:t>
      </w:r>
    </w:p>
    <w:p w:rsidR="00DC490B" w:rsidRDefault="00DC490B" w:rsidP="00146F25">
      <w:r>
        <w:t>I hope to use these criteria to…</w:t>
      </w:r>
    </w:p>
    <w:p w:rsidR="00DC490B" w:rsidRDefault="00DC490B" w:rsidP="00146F25"/>
    <w:p w:rsidR="00DC490B" w:rsidRDefault="00DC490B" w:rsidP="00DC490B">
      <w:pPr>
        <w:pStyle w:val="Heading2"/>
      </w:pPr>
      <w:r>
        <w:t>Methodology</w:t>
      </w:r>
    </w:p>
    <w:p w:rsidR="00DC490B" w:rsidRDefault="00DC490B" w:rsidP="00DC490B">
      <w:pPr>
        <w:pStyle w:val="Heading3"/>
      </w:pPr>
      <w:r>
        <w:t>Data Gathering and Normalization</w:t>
      </w:r>
    </w:p>
    <w:p w:rsidR="00966F77" w:rsidRDefault="00966F77" w:rsidP="00966F77">
      <w:pPr>
        <w:pStyle w:val="Heading3"/>
      </w:pPr>
      <w:r>
        <w:t>Analysis</w:t>
      </w:r>
    </w:p>
    <w:p w:rsidR="00966F77" w:rsidRPr="00966F77" w:rsidRDefault="00966F77" w:rsidP="00966F77">
      <w:pPr>
        <w:pStyle w:val="Heading3"/>
      </w:pPr>
      <w:r>
        <w:t>Front-end programming and web spatial analysis</w:t>
      </w:r>
    </w:p>
    <w:p w:rsidR="00966F77" w:rsidRDefault="00966F77" w:rsidP="00966F77">
      <w:pPr>
        <w:pStyle w:val="Heading2"/>
      </w:pPr>
      <w:r>
        <w:t>Bike Score Outcome</w:t>
      </w:r>
    </w:p>
    <w:p w:rsidR="00966F77" w:rsidRDefault="00966F77" w:rsidP="00966F77">
      <w:pPr>
        <w:pStyle w:val="Heading2"/>
      </w:pPr>
      <w:r>
        <w:t>Application Result</w:t>
      </w:r>
    </w:p>
    <w:p w:rsidR="00966F77" w:rsidRPr="00966F77" w:rsidRDefault="00966F77" w:rsidP="00966F77">
      <w:pPr>
        <w:pStyle w:val="Heading2"/>
        <w:rPr>
          <w:rFonts w:hint="eastAsia"/>
        </w:rPr>
      </w:pPr>
      <w:r>
        <w:t>Discussion and Conclusion</w:t>
      </w:r>
    </w:p>
    <w:p w:rsidR="002D75DF" w:rsidRDefault="002D75D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:rsidR="00966F77" w:rsidRDefault="00260E6E" w:rsidP="00966F77">
      <w:pPr>
        <w:pStyle w:val="Heading1"/>
      </w:pPr>
      <w:r>
        <w:lastRenderedPageBreak/>
        <w:t xml:space="preserve">Application </w:t>
      </w:r>
      <w:r>
        <w:rPr>
          <w:rFonts w:hint="eastAsia"/>
        </w:rPr>
        <w:t>D</w:t>
      </w:r>
      <w:r>
        <w:t>ocumentation</w:t>
      </w:r>
    </w:p>
    <w:p w:rsidR="00966F77" w:rsidRPr="00966F77" w:rsidRDefault="002D75DF" w:rsidP="00966F77">
      <w:pPr>
        <w:pStyle w:val="Heading2"/>
      </w:pPr>
      <w:r>
        <w:t xml:space="preserve">Come up with </w:t>
      </w:r>
      <w:r w:rsidR="006829B1">
        <w:t>instructions with illustration</w:t>
      </w:r>
    </w:p>
    <w:p w:rsidR="006829B1" w:rsidRDefault="00260E6E" w:rsidP="006829B1">
      <w:pPr>
        <w:pStyle w:val="Heading1"/>
      </w:pPr>
      <w:r>
        <w:t>Appendices</w:t>
      </w:r>
    </w:p>
    <w:p w:rsidR="006829B1" w:rsidRDefault="006829B1" w:rsidP="006829B1">
      <w:pPr>
        <w:pStyle w:val="Heading2"/>
      </w:pPr>
      <w:r>
        <w:t>Notes and Reference</w:t>
      </w:r>
    </w:p>
    <w:p w:rsidR="00D35DEC" w:rsidRDefault="00D35DEC" w:rsidP="00D35DEC">
      <w:r>
        <w:t>G</w:t>
      </w:r>
      <w:r>
        <w:rPr>
          <w:rFonts w:hint="eastAsia"/>
        </w:rPr>
        <w:t>oo</w:t>
      </w:r>
      <w:r>
        <w:t>gle polyine decode function</w:t>
      </w:r>
      <w:bookmarkStart w:id="0" w:name="_GoBack"/>
      <w:bookmarkEnd w:id="0"/>
      <w:r>
        <w:t>:</w:t>
      </w:r>
    </w:p>
    <w:p w:rsidR="00D35DEC" w:rsidRPr="00D35DEC" w:rsidRDefault="00D35DEC" w:rsidP="00D35DEC">
      <w:r w:rsidRPr="00D35DEC">
        <w:t>https://gist.github.com/ismaels/6636986</w:t>
      </w:r>
    </w:p>
    <w:p w:rsidR="006829B1" w:rsidRPr="006829B1" w:rsidRDefault="006829B1" w:rsidP="006829B1">
      <w:pPr>
        <w:pStyle w:val="Heading2"/>
      </w:pPr>
      <w:r>
        <w:t>Thank you notes</w:t>
      </w:r>
    </w:p>
    <w:p w:rsidR="00077DFF" w:rsidRPr="00F10489" w:rsidRDefault="00077DFF" w:rsidP="00F10489">
      <w:pPr>
        <w:pStyle w:val="Heading1"/>
      </w:pPr>
      <w:r w:rsidRPr="00F10489">
        <w:br w:type="page"/>
      </w:r>
    </w:p>
    <w:p w:rsidR="003A49CF" w:rsidRPr="003A49CF" w:rsidRDefault="00702F62" w:rsidP="003A49CF">
      <w:pPr>
        <w:rPr>
          <w:b/>
        </w:rPr>
      </w:pPr>
      <w:r>
        <w:rPr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33E9CF8" wp14:editId="141882C1">
                <wp:simplePos x="0" y="0"/>
                <wp:positionH relativeFrom="column">
                  <wp:posOffset>1168400</wp:posOffset>
                </wp:positionH>
                <wp:positionV relativeFrom="paragraph">
                  <wp:posOffset>2453749</wp:posOffset>
                </wp:positionV>
                <wp:extent cx="0" cy="234950"/>
                <wp:effectExtent l="76200" t="0" r="57150" b="5080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34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433DE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92pt;margin-top:193.2pt;width:0;height:18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258B462" wp14:editId="300D0053">
                <wp:simplePos x="0" y="0"/>
                <wp:positionH relativeFrom="column">
                  <wp:posOffset>279400</wp:posOffset>
                </wp:positionH>
                <wp:positionV relativeFrom="paragraph">
                  <wp:posOffset>1554480</wp:posOffset>
                </wp:positionV>
                <wp:extent cx="1917700" cy="908050"/>
                <wp:effectExtent l="0" t="0" r="25400" b="25400"/>
                <wp:wrapSquare wrapText="bothSides"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7700" cy="9080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02F62" w:rsidRDefault="00077DFF" w:rsidP="00702F62">
                            <w:r>
                              <w:t>Calculate each street segments’ traffic stress level</w:t>
                            </w:r>
                            <w:r w:rsidR="00702F62">
                              <w:t xml:space="preserve"> and rider Detour tolerance based on trip purpo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58B462" id="Rectangle: Rounded Corners 7" o:spid="_x0000_s1026" style="position:absolute;margin-left:22pt;margin-top:122.4pt;width:151pt;height:71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" fillcolor="white [3201]" strokecolor="#70ad47 [3209]" strokeweight="1pt">
                <v:stroke joinstyle="miter"/>
                <v:textbox>
                  <w:txbxContent>
                    <w:p w:rsidR="00702F62" w:rsidRDefault="00077DFF" w:rsidP="00702F62">
                      <w:r>
                        <w:t>Calculate each street segments’ traffic stress level</w:t>
                      </w:r>
                      <w:r w:rsidR="00702F62">
                        <w:t xml:space="preserve"> and rider Detour tolerance based on trip purpose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9188701" wp14:editId="2CFFFD61">
                <wp:simplePos x="0" y="0"/>
                <wp:positionH relativeFrom="column">
                  <wp:posOffset>261620</wp:posOffset>
                </wp:positionH>
                <wp:positionV relativeFrom="paragraph">
                  <wp:posOffset>2696210</wp:posOffset>
                </wp:positionV>
                <wp:extent cx="1917700" cy="668655"/>
                <wp:effectExtent l="0" t="0" r="25400" b="17145"/>
                <wp:wrapTopAndBottom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7700" cy="66865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501FA" w:rsidRDefault="002501FA" w:rsidP="002501FA">
                            <w:r>
                              <w:t>Unexpected Difficulty</w:t>
                            </w:r>
                          </w:p>
                          <w:p w:rsidR="002501FA" w:rsidRDefault="00510B34" w:rsidP="002501F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>
                              <w:t>Algorithm challen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9188701" id="Rectangle: Rounded Corners 13" o:spid="_x0000_s1027" style="position:absolute;margin-left:20.6pt;margin-top:212.3pt;width:151pt;height:52.6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" fillcolor="white [3201]" strokecolor="#70ad47 [3209]" strokeweight="1pt">
                <v:stroke joinstyle="miter"/>
                <v:textbox>
                  <w:txbxContent>
                    <w:p w:rsidR="002501FA" w:rsidRDefault="002501FA" w:rsidP="002501FA">
                      <w:r>
                        <w:t>Unexpected Difficulty</w:t>
                      </w:r>
                    </w:p>
                    <w:p w:rsidR="002501FA" w:rsidRDefault="00510B34" w:rsidP="002501FA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>
                        <w:t>Algorithm challenge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20C05D3" wp14:editId="324863A4">
                <wp:simplePos x="0" y="0"/>
                <wp:positionH relativeFrom="column">
                  <wp:posOffset>2670810</wp:posOffset>
                </wp:positionH>
                <wp:positionV relativeFrom="paragraph">
                  <wp:posOffset>1322070</wp:posOffset>
                </wp:positionV>
                <wp:extent cx="1352550" cy="963930"/>
                <wp:effectExtent l="0" t="0" r="19050" b="26670"/>
                <wp:wrapTopAndBottom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96393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B58" w:rsidRDefault="00077DFF" w:rsidP="00CC3B58">
                            <w:r>
                              <w:t>Route planning based on traffic stress lev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0C05D3" id="Rectangle: Rounded Corners 10" o:spid="_x0000_s1028" style="position:absolute;margin-left:210.3pt;margin-top:104.1pt;width:106.5pt;height:75.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" fillcolor="white [3201]" strokecolor="#70ad47 [3209]" strokeweight="1pt">
                <v:stroke joinstyle="miter"/>
                <v:textbox>
                  <w:txbxContent>
                    <w:p w:rsidR="00CC3B58" w:rsidRDefault="00077DFF" w:rsidP="00CC3B58">
                      <w:r>
                        <w:t>Route planning based on traffic stress level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9023A4C" wp14:editId="05833C58">
                <wp:simplePos x="0" y="0"/>
                <wp:positionH relativeFrom="column">
                  <wp:posOffset>3325495</wp:posOffset>
                </wp:positionH>
                <wp:positionV relativeFrom="paragraph">
                  <wp:posOffset>950403</wp:posOffset>
                </wp:positionV>
                <wp:extent cx="0" cy="280079"/>
                <wp:effectExtent l="76200" t="0" r="57150" b="6286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007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EABE72" id="Straight Arrow Connector 17" o:spid="_x0000_s1026" type="#_x0000_t32" style="position:absolute;margin-left:261.85pt;margin-top:74.85pt;width:0;height:22.0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56042FE" wp14:editId="68F6F39F">
                <wp:simplePos x="0" y="0"/>
                <wp:positionH relativeFrom="page">
                  <wp:posOffset>5439410</wp:posOffset>
                </wp:positionH>
                <wp:positionV relativeFrom="paragraph">
                  <wp:posOffset>285115</wp:posOffset>
                </wp:positionV>
                <wp:extent cx="1917700" cy="2055495"/>
                <wp:effectExtent l="0" t="0" r="25400" b="20955"/>
                <wp:wrapTopAndBottom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7700" cy="205549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B58" w:rsidRDefault="00CC3B58" w:rsidP="00CC3B58">
                            <w:r>
                              <w:t>Outcome of Interest</w:t>
                            </w:r>
                          </w:p>
                          <w:p w:rsidR="00CC3B58" w:rsidRDefault="00510B34" w:rsidP="00CC3B5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>
                              <w:t>Overall bike score of Philadelphia</w:t>
                            </w:r>
                            <w:r w:rsidR="00077DFF">
                              <w:t xml:space="preserve"> (side product)</w:t>
                            </w:r>
                          </w:p>
                          <w:p w:rsidR="00510B34" w:rsidRDefault="00510B34" w:rsidP="00CC3B5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>
                              <w:t>Route suggestions for different biking purposes: commute and recre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6042FE" id="Rectangle: Rounded Corners 5" o:spid="_x0000_s1029" style="position:absolute;margin-left:428.3pt;margin-top:22.45pt;width:151pt;height:161.85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" fillcolor="white [3201]" strokecolor="#70ad47 [3209]" strokeweight="1pt">
                <v:stroke joinstyle="miter"/>
                <v:textbox>
                  <w:txbxContent>
                    <w:p w:rsidR="00CC3B58" w:rsidRDefault="00CC3B58" w:rsidP="00CC3B58">
                      <w:r>
                        <w:t>Outcome of Interest</w:t>
                      </w:r>
                    </w:p>
                    <w:p w:rsidR="00CC3B58" w:rsidRDefault="00510B34" w:rsidP="00CC3B58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>
                        <w:t>Overall bike score of Philadelphia</w:t>
                      </w:r>
                      <w:r w:rsidR="00077DFF">
                        <w:t xml:space="preserve"> (side product)</w:t>
                      </w:r>
                    </w:p>
                    <w:p w:rsidR="00510B34" w:rsidRDefault="00510B34" w:rsidP="00CC3B58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>
                        <w:t>Route suggestions for different biking purposes: commute and recreation</w:t>
                      </w:r>
                    </w:p>
                  </w:txbxContent>
                </v:textbox>
                <w10:wrap type="topAndBottom" anchorx="page"/>
              </v:roundrect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835C0EF" wp14:editId="41378E8E">
                <wp:simplePos x="0" y="0"/>
                <wp:positionH relativeFrom="column">
                  <wp:posOffset>2224877</wp:posOffset>
                </wp:positionH>
                <wp:positionV relativeFrom="paragraph">
                  <wp:posOffset>982858</wp:posOffset>
                </wp:positionV>
                <wp:extent cx="440086" cy="836162"/>
                <wp:effectExtent l="0" t="38100" r="55245" b="2159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0086" cy="83616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6DD235" id="Straight Arrow Connector 9" o:spid="_x0000_s1026" type="#_x0000_t32" style="position:absolute;margin-left:175.2pt;margin-top:77.4pt;width:34.65pt;height:65.85pt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70AB398" wp14:editId="7098BA0A">
                <wp:simplePos x="0" y="0"/>
                <wp:positionH relativeFrom="column">
                  <wp:posOffset>2263720</wp:posOffset>
                </wp:positionH>
                <wp:positionV relativeFrom="paragraph">
                  <wp:posOffset>634343</wp:posOffset>
                </wp:positionV>
                <wp:extent cx="406400" cy="590550"/>
                <wp:effectExtent l="0" t="38100" r="50800" b="190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6400" cy="590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886511" id="Straight Arrow Connector 12" o:spid="_x0000_s1026" type="#_x0000_t32" style="position:absolute;margin-left:178.25pt;margin-top:49.95pt;width:32pt;height:46.5pt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260600</wp:posOffset>
                </wp:positionH>
                <wp:positionV relativeFrom="paragraph">
                  <wp:posOffset>456807</wp:posOffset>
                </wp:positionV>
                <wp:extent cx="349250" cy="0"/>
                <wp:effectExtent l="0" t="76200" r="12700" b="952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92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97DF21" id="Straight Arrow Connector 2" o:spid="_x0000_s1026" type="#_x0000_t32" style="position:absolute;margin-left:178pt;margin-top:35.95pt;width:27.5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5D85023" wp14:editId="668732D1">
                <wp:simplePos x="0" y="0"/>
                <wp:positionH relativeFrom="column">
                  <wp:posOffset>2673985</wp:posOffset>
                </wp:positionH>
                <wp:positionV relativeFrom="paragraph">
                  <wp:posOffset>242570</wp:posOffset>
                </wp:positionV>
                <wp:extent cx="1352550" cy="702945"/>
                <wp:effectExtent l="0" t="0" r="19050" b="20955"/>
                <wp:wrapTopAndBottom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70294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B58" w:rsidRDefault="00077DFF" w:rsidP="00510B34">
                            <w:r>
                              <w:t>Aggregate data to each street seg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D85023" id="Rectangle: Rounded Corners 3" o:spid="_x0000_s1030" style="position:absolute;margin-left:210.55pt;margin-top:19.1pt;width:106.5pt;height:55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" fillcolor="white [3201]" strokecolor="#70ad47 [3209]" strokeweight="1pt">
                <v:stroke joinstyle="miter"/>
                <v:textbox>
                  <w:txbxContent>
                    <w:p w:rsidR="00CC3B58" w:rsidRDefault="00077DFF" w:rsidP="00510B34">
                      <w:r>
                        <w:t>Aggregate data to each street segments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411CE3A" wp14:editId="4A2172D1">
                <wp:simplePos x="0" y="0"/>
                <wp:positionH relativeFrom="column">
                  <wp:posOffset>266065</wp:posOffset>
                </wp:positionH>
                <wp:positionV relativeFrom="paragraph">
                  <wp:posOffset>902335</wp:posOffset>
                </wp:positionV>
                <wp:extent cx="1917700" cy="558800"/>
                <wp:effectExtent l="0" t="0" r="25400" b="12700"/>
                <wp:wrapSquare wrapText="bothSides"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7700" cy="5588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B58" w:rsidRDefault="00510B34" w:rsidP="00CC3B58">
                            <w:r>
                              <w:t>Construct algorithm to calculate route connectiv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411CE3A" id="Rectangle: Rounded Corners 6" o:spid="_x0000_s1031" style="position:absolute;margin-left:20.95pt;margin-top:71.05pt;width:151pt;height:4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" fillcolor="white [3201]" strokecolor="#70ad47 [3209]" strokeweight="1pt">
                <v:stroke joinstyle="miter"/>
                <v:textbox>
                  <w:txbxContent>
                    <w:p w:rsidR="00CC3B58" w:rsidRDefault="00510B34" w:rsidP="00CC3B58">
                      <w:r>
                        <w:t>Construct algorithm to calculate route connectivity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79400</wp:posOffset>
                </wp:positionH>
                <wp:positionV relativeFrom="paragraph">
                  <wp:posOffset>285750</wp:posOffset>
                </wp:positionV>
                <wp:extent cx="1917700" cy="368300"/>
                <wp:effectExtent l="0" t="0" r="25400" b="12700"/>
                <wp:wrapTopAndBottom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7700" cy="3683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B58" w:rsidRDefault="00077DFF" w:rsidP="00077DFF">
                            <w:pPr>
                              <w:pStyle w:val="ListParagraph"/>
                              <w:ind w:left="360"/>
                            </w:pPr>
                            <w:r>
                              <w:t>Gather relevant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1" o:spid="_x0000_s1032" style="position:absolute;margin-left:22pt;margin-top:22.5pt;width:151pt;height:2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" fillcolor="white [3201]" strokecolor="#70ad47 [3209]" strokeweight="1pt">
                <v:stroke joinstyle="miter"/>
                <v:textbox>
                  <w:txbxContent>
                    <w:p w:rsidR="00CC3B58" w:rsidRDefault="00077DFF" w:rsidP="00077DFF">
                      <w:pPr>
                        <w:pStyle w:val="ListParagraph"/>
                        <w:ind w:left="360"/>
                      </w:pPr>
                      <w:r>
                        <w:t>Gather relevant data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E32404">
        <w:rPr>
          <w:b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3DC05BB" wp14:editId="2AD488EA">
                <wp:simplePos x="0" y="0"/>
                <wp:positionH relativeFrom="column">
                  <wp:posOffset>4095750</wp:posOffset>
                </wp:positionH>
                <wp:positionV relativeFrom="paragraph">
                  <wp:posOffset>1288415</wp:posOffset>
                </wp:positionV>
                <wp:extent cx="361950" cy="533400"/>
                <wp:effectExtent l="0" t="38100" r="57150" b="190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1950" cy="533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680CD6" id="Straight Arrow Connector 11" o:spid="_x0000_s1026" type="#_x0000_t32" style="position:absolute;margin-left:322.5pt;margin-top:101.45pt;width:28.5pt;height:42p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E32404">
        <w:rPr>
          <w:b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-31750</wp:posOffset>
                </wp:positionH>
                <wp:positionV relativeFrom="paragraph">
                  <wp:posOffset>653415</wp:posOffset>
                </wp:positionV>
                <wp:extent cx="241300" cy="0"/>
                <wp:effectExtent l="0" t="76200" r="25400" b="952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13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C210A5" id="Straight Arrow Connector 21" o:spid="_x0000_s1026" type="#_x0000_t32" style="position:absolute;margin-left:-2.5pt;margin-top:51.45pt;width:19pt;height:0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 w:rsidR="00E32404">
        <w:rPr>
          <w:b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-50800</wp:posOffset>
                </wp:positionH>
                <wp:positionV relativeFrom="paragraph">
                  <wp:posOffset>653415</wp:posOffset>
                </wp:positionV>
                <wp:extent cx="0" cy="2863850"/>
                <wp:effectExtent l="0" t="0" r="19050" b="1270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8638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DED07F" id="Straight Connector 20" o:spid="_x0000_s1026" style="position:absolute;flip:y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pt,51.45pt" to="-4pt,27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 w:rsidR="00E32404">
        <w:rPr>
          <w:b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-50800</wp:posOffset>
                </wp:positionH>
                <wp:positionV relativeFrom="paragraph">
                  <wp:posOffset>3536315</wp:posOffset>
                </wp:positionV>
                <wp:extent cx="3689350" cy="0"/>
                <wp:effectExtent l="0" t="0" r="2540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893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B599B9" id="Straight Connector 19" o:spid="_x0000_s1026" style="position:absolute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pt,278.45pt" to="286.5pt,27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="00E32404">
        <w:rPr>
          <w:b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3644900</wp:posOffset>
                </wp:positionH>
                <wp:positionV relativeFrom="paragraph">
                  <wp:posOffset>3377565</wp:posOffset>
                </wp:positionV>
                <wp:extent cx="0" cy="146050"/>
                <wp:effectExtent l="0" t="0" r="19050" b="2540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6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D19AD7" id="Straight Connector 18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7pt,265.95pt" to="287pt,27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2501FA">
        <w:rPr>
          <w:b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E85E381" wp14:editId="2175B118">
                <wp:simplePos x="0" y="0"/>
                <wp:positionH relativeFrom="column">
                  <wp:posOffset>2667000</wp:posOffset>
                </wp:positionH>
                <wp:positionV relativeFrom="paragraph">
                  <wp:posOffset>2463165</wp:posOffset>
                </wp:positionV>
                <wp:extent cx="2184400" cy="901700"/>
                <wp:effectExtent l="0" t="0" r="25400" b="12700"/>
                <wp:wrapTopAndBottom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4400" cy="9017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501FA" w:rsidRDefault="002501FA" w:rsidP="00F323A6">
                            <w:r>
                              <w:t>Change project immediate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85E381" id="Rectangle: Rounded Corners 16" o:spid="_x0000_s1033" style="position:absolute;margin-left:210pt;margin-top:193.95pt;width:172pt;height:7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" fillcolor="white [3201]" strokecolor="#70ad47 [3209]" strokeweight="1pt">
                <v:stroke joinstyle="miter"/>
                <v:textbox>
                  <w:txbxContent>
                    <w:p w:rsidR="002501FA" w:rsidRDefault="002501FA" w:rsidP="00F323A6">
                      <w:r>
                        <w:t>Change project immediately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2501FA">
        <w:rPr>
          <w:b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72608AA" wp14:editId="0927585F">
                <wp:simplePos x="0" y="0"/>
                <wp:positionH relativeFrom="column">
                  <wp:posOffset>2228850</wp:posOffset>
                </wp:positionH>
                <wp:positionV relativeFrom="paragraph">
                  <wp:posOffset>2882265</wp:posOffset>
                </wp:positionV>
                <wp:extent cx="349250" cy="0"/>
                <wp:effectExtent l="0" t="76200" r="12700" b="952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92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3B0CCE6" id="Straight Arrow Connector 15" o:spid="_x0000_s1026" type="#_x0000_t32" style="position:absolute;margin-left:175.5pt;margin-top:226.95pt;width:27.5pt;height:0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" strokecolor="#4472c4 [3204]" strokeweight=".5pt">
                <v:stroke endarrow="block" joinstyle="miter"/>
              </v:shape>
            </w:pict>
          </mc:Fallback>
        </mc:AlternateContent>
      </w:r>
      <w:r w:rsidR="003A49CF" w:rsidRPr="003A49CF">
        <w:rPr>
          <w:b/>
        </w:rPr>
        <w:t xml:space="preserve">Conceptual Model: </w:t>
      </w:r>
    </w:p>
    <w:p w:rsidR="00077DFF" w:rsidRDefault="00077DFF" w:rsidP="003A49CF">
      <w:pPr>
        <w:rPr>
          <w:b/>
        </w:rPr>
      </w:pPr>
    </w:p>
    <w:p w:rsidR="003A49CF" w:rsidRPr="00F079C2" w:rsidRDefault="003A3A3A" w:rsidP="003A49CF">
      <w:pPr>
        <w:rPr>
          <w:b/>
        </w:rPr>
      </w:pPr>
      <w:r w:rsidRPr="003A3A3A">
        <w:rPr>
          <w:b/>
        </w:rPr>
        <w:t>What data input</w:t>
      </w:r>
      <w:r>
        <w:rPr>
          <w:b/>
        </w:rPr>
        <w:t>s are required for each portion</w:t>
      </w:r>
      <w:r w:rsidR="00F079C2" w:rsidRPr="00F079C2">
        <w:rPr>
          <w:b/>
        </w:rPr>
        <w:t>:</w:t>
      </w:r>
    </w:p>
    <w:p w:rsidR="006A04A6" w:rsidRDefault="00B25BD3" w:rsidP="00240A0F">
      <w:r>
        <w:t xml:space="preserve">Step. 1 - </w:t>
      </w:r>
      <w:r w:rsidR="00045A56">
        <w:t>For constructing rating system:</w:t>
      </w:r>
    </w:p>
    <w:p w:rsidR="00D07DA1" w:rsidRDefault="005A08F6" w:rsidP="006A04A6">
      <w:pPr>
        <w:pStyle w:val="ListParagraph"/>
        <w:numPr>
          <w:ilvl w:val="0"/>
          <w:numId w:val="11"/>
        </w:numPr>
      </w:pPr>
      <w:r>
        <w:t>PhillyStreet CenterLine</w:t>
      </w:r>
      <w:r w:rsidR="00045A56">
        <w:t xml:space="preserve"> *</w:t>
      </w:r>
    </w:p>
    <w:p w:rsidR="005A08F6" w:rsidRDefault="00045A56" w:rsidP="006A04A6">
      <w:pPr>
        <w:pStyle w:val="ListParagraph"/>
        <w:numPr>
          <w:ilvl w:val="0"/>
          <w:numId w:val="11"/>
        </w:numPr>
      </w:pPr>
      <w:r>
        <w:t>Bike network.shp *</w:t>
      </w:r>
    </w:p>
    <w:p w:rsidR="00045A56" w:rsidRDefault="00045A56" w:rsidP="006A04A6">
      <w:pPr>
        <w:pStyle w:val="ListParagraph"/>
        <w:numPr>
          <w:ilvl w:val="0"/>
          <w:numId w:val="11"/>
        </w:numPr>
      </w:pPr>
      <w:r>
        <w:t>DEM_philly.tif *</w:t>
      </w:r>
    </w:p>
    <w:p w:rsidR="00045A56" w:rsidRDefault="00045A56" w:rsidP="006A04A6">
      <w:pPr>
        <w:pStyle w:val="ListParagraph"/>
        <w:numPr>
          <w:ilvl w:val="0"/>
          <w:numId w:val="11"/>
        </w:numPr>
      </w:pPr>
      <w:r>
        <w:t>Street_trees.shp *</w:t>
      </w:r>
    </w:p>
    <w:p w:rsidR="00045A56" w:rsidRDefault="00045A56" w:rsidP="006A04A6">
      <w:pPr>
        <w:pStyle w:val="ListParagraph"/>
        <w:numPr>
          <w:ilvl w:val="0"/>
          <w:numId w:val="11"/>
        </w:numPr>
      </w:pPr>
      <w:r>
        <w:t>Intersection_controls.shp *</w:t>
      </w:r>
    </w:p>
    <w:p w:rsidR="00045A56" w:rsidRDefault="00045A56" w:rsidP="006A04A6">
      <w:pPr>
        <w:pStyle w:val="ListParagraph"/>
        <w:numPr>
          <w:ilvl w:val="0"/>
          <w:numId w:val="11"/>
        </w:numPr>
      </w:pPr>
      <w:r>
        <w:t xml:space="preserve">Bike crash in Philadelphia </w:t>
      </w:r>
    </w:p>
    <w:p w:rsidR="00045A56" w:rsidRDefault="00045A56" w:rsidP="006A04A6">
      <w:pPr>
        <w:pStyle w:val="ListParagraph"/>
        <w:numPr>
          <w:ilvl w:val="0"/>
          <w:numId w:val="11"/>
        </w:numPr>
      </w:pPr>
      <w:r>
        <w:t>Car crash with bikes in Philly</w:t>
      </w:r>
    </w:p>
    <w:p w:rsidR="00045A56" w:rsidRDefault="00045A56" w:rsidP="006A04A6">
      <w:pPr>
        <w:pStyle w:val="ListParagraph"/>
        <w:numPr>
          <w:ilvl w:val="0"/>
          <w:numId w:val="11"/>
        </w:numPr>
      </w:pPr>
      <w:r>
        <w:t>Pedestrian crashes involved with bike in Philly</w:t>
      </w:r>
      <w:r w:rsidR="003D7DF9">
        <w:t xml:space="preserve"> *** (only 34 cases. Too few. Ignore)</w:t>
      </w:r>
    </w:p>
    <w:p w:rsidR="00045A56" w:rsidRDefault="00045A56" w:rsidP="006A04A6">
      <w:pPr>
        <w:pStyle w:val="ListParagraph"/>
        <w:numPr>
          <w:ilvl w:val="0"/>
          <w:numId w:val="11"/>
        </w:numPr>
      </w:pPr>
      <w:r>
        <w:t>Bike trail in Philly (</w:t>
      </w:r>
      <w:r w:rsidR="00B47217">
        <w:t>downloaded Feb. 14</w:t>
      </w:r>
      <w:r w:rsidR="00B47217" w:rsidRPr="00B47217">
        <w:rPr>
          <w:vertAlign w:val="superscript"/>
        </w:rPr>
        <w:t>th</w:t>
      </w:r>
      <w:r w:rsidR="00B47217">
        <w:t xml:space="preserve"> from PASDA.PSU.edu)</w:t>
      </w:r>
    </w:p>
    <w:p w:rsidR="007F7652" w:rsidRDefault="007F7652" w:rsidP="006A04A6">
      <w:pPr>
        <w:pStyle w:val="ListParagraph"/>
        <w:numPr>
          <w:ilvl w:val="0"/>
          <w:numId w:val="11"/>
        </w:numPr>
      </w:pPr>
      <w:r>
        <w:t>Street lighting (</w:t>
      </w:r>
      <w:r w:rsidR="00B47217">
        <w:t>downloaded Feb. 14</w:t>
      </w:r>
      <w:r w:rsidR="00B47217" w:rsidRPr="00B47217">
        <w:rPr>
          <w:vertAlign w:val="superscript"/>
        </w:rPr>
        <w:t>th</w:t>
      </w:r>
      <w:r w:rsidR="00B47217">
        <w:t xml:space="preserve"> , from opendataphilly</w:t>
      </w:r>
      <w:r>
        <w:t>)</w:t>
      </w:r>
    </w:p>
    <w:p w:rsidR="00914DA5" w:rsidRDefault="00914DA5" w:rsidP="006A04A6">
      <w:pPr>
        <w:pStyle w:val="ListParagraph"/>
        <w:numPr>
          <w:ilvl w:val="0"/>
          <w:numId w:val="11"/>
        </w:numPr>
      </w:pPr>
      <w:r>
        <w:t>Lane type: combine with lane stress level. (refer to Drexel research)</w:t>
      </w:r>
    </w:p>
    <w:p w:rsidR="006E0681" w:rsidRDefault="005B45DC" w:rsidP="006E0681">
      <w:r>
        <w:t>Step.2</w:t>
      </w:r>
      <w:r w:rsidR="006E0681">
        <w:t xml:space="preserve"> – Route suggestion:</w:t>
      </w:r>
    </w:p>
    <w:p w:rsidR="007F7652" w:rsidRDefault="007F7652" w:rsidP="007F7652">
      <w:pPr>
        <w:pStyle w:val="ListParagraph"/>
        <w:numPr>
          <w:ilvl w:val="0"/>
          <w:numId w:val="11"/>
        </w:numPr>
      </w:pPr>
      <w:r>
        <w:t>Bike connectivity (need to create algorithm for)</w:t>
      </w:r>
    </w:p>
    <w:p w:rsidR="007F7652" w:rsidRDefault="007F7652" w:rsidP="007F7652">
      <w:pPr>
        <w:pStyle w:val="ListParagraph"/>
        <w:numPr>
          <w:ilvl w:val="0"/>
          <w:numId w:val="11"/>
        </w:numPr>
      </w:pPr>
      <w:r>
        <w:t>Bike rack locations (</w:t>
      </w:r>
      <w:r w:rsidR="00C21455">
        <w:t>downloaded csv Feb. 14</w:t>
      </w:r>
      <w:r w:rsidR="00C21455" w:rsidRPr="00C21455">
        <w:rPr>
          <w:vertAlign w:val="superscript"/>
        </w:rPr>
        <w:t>th</w:t>
      </w:r>
      <w:r w:rsidR="00C21455">
        <w:t xml:space="preserve"> from opendataphilly</w:t>
      </w:r>
      <w:r>
        <w:t>)</w:t>
      </w:r>
    </w:p>
    <w:p w:rsidR="007F7652" w:rsidRDefault="007F7652" w:rsidP="007F7652">
      <w:pPr>
        <w:pStyle w:val="ListParagraph"/>
        <w:numPr>
          <w:ilvl w:val="0"/>
          <w:numId w:val="11"/>
        </w:numPr>
      </w:pPr>
      <w:r>
        <w:t>Provide multi-trip planning option</w:t>
      </w:r>
    </w:p>
    <w:p w:rsidR="006E0681" w:rsidRDefault="006E0681" w:rsidP="006E0681">
      <w:pPr>
        <w:pStyle w:val="ListParagraph"/>
        <w:numPr>
          <w:ilvl w:val="0"/>
          <w:numId w:val="11"/>
        </w:numPr>
      </w:pPr>
      <w:r>
        <w:t>Maybe incorporate with Yelp or google map to help route planning</w:t>
      </w:r>
    </w:p>
    <w:p w:rsidR="006E0681" w:rsidRDefault="006E0681" w:rsidP="006E0681">
      <w:pPr>
        <w:pStyle w:val="ListParagraph"/>
        <w:numPr>
          <w:ilvl w:val="0"/>
          <w:numId w:val="11"/>
        </w:numPr>
      </w:pPr>
      <w:r>
        <w:t>Need to think of planning algorithms for recreational and commuting</w:t>
      </w:r>
    </w:p>
    <w:p w:rsidR="005B45DC" w:rsidRDefault="005B45DC" w:rsidP="005B45DC">
      <w:r>
        <w:t>Step. 3 - Validation / comparison with Google Map’s bike route suggestion:</w:t>
      </w:r>
    </w:p>
    <w:p w:rsidR="005B45DC" w:rsidRDefault="005B45DC" w:rsidP="005B45DC">
      <w:pPr>
        <w:pStyle w:val="ListParagraph"/>
        <w:numPr>
          <w:ilvl w:val="0"/>
          <w:numId w:val="11"/>
        </w:numPr>
      </w:pPr>
      <w:r>
        <w:lastRenderedPageBreak/>
        <w:t xml:space="preserve">Compare and contrast the travel time difference and length difference </w:t>
      </w:r>
    </w:p>
    <w:p w:rsidR="005B45DC" w:rsidRDefault="005B45DC" w:rsidP="005B45DC">
      <w:pPr>
        <w:pStyle w:val="ListParagraph"/>
        <w:numPr>
          <w:ilvl w:val="0"/>
          <w:numId w:val="11"/>
        </w:numPr>
      </w:pPr>
      <w:r>
        <w:t>This is not to compare which one is faster and shorter, but just to show the difference between my App and google Map</w:t>
      </w:r>
    </w:p>
    <w:p w:rsidR="00045A56" w:rsidRDefault="00045A56" w:rsidP="00045A56">
      <w:r>
        <w:t>*  (downloaded. Need to check for possible updates)</w:t>
      </w:r>
    </w:p>
    <w:p w:rsidR="003A3A3A" w:rsidRPr="003A3A3A" w:rsidRDefault="003A3A3A" w:rsidP="003A3A3A">
      <w:pPr>
        <w:rPr>
          <w:b/>
        </w:rPr>
      </w:pPr>
      <w:r w:rsidRPr="003A3A3A">
        <w:rPr>
          <w:b/>
        </w:rPr>
        <w:t>Make a data catalog with data you are collecting</w:t>
      </w:r>
    </w:p>
    <w:p w:rsidR="00AE1613" w:rsidRDefault="003A3A3A" w:rsidP="00AE1613">
      <w:pPr>
        <w:ind w:firstLine="720"/>
      </w:pPr>
      <w:r>
        <w:t xml:space="preserve">• </w:t>
      </w:r>
      <w:r w:rsidR="00AE1613">
        <w:t>Data source mostly come from Opendataphilly.org</w:t>
      </w:r>
    </w:p>
    <w:p w:rsidR="003A3A3A" w:rsidRDefault="003A3A3A" w:rsidP="00AE1613">
      <w:pPr>
        <w:ind w:firstLine="720"/>
      </w:pPr>
      <w:r>
        <w:t xml:space="preserve">• </w:t>
      </w:r>
      <w:r w:rsidR="00AE1613">
        <w:t>The data</w:t>
      </w:r>
      <w:r w:rsidR="002F1D74">
        <w:t>sets</w:t>
      </w:r>
      <w:r w:rsidR="00AE1613">
        <w:t xml:space="preserve"> with * sign are those I</w:t>
      </w:r>
      <w:r w:rsidR="005B45DC">
        <w:t xml:space="preserve"> downloaded</w:t>
      </w:r>
      <w:r w:rsidR="00AE1613">
        <w:t xml:space="preserve"> in early December 2016. </w:t>
      </w:r>
    </w:p>
    <w:p w:rsidR="003A3A3A" w:rsidRDefault="003A3A3A" w:rsidP="00AE1613">
      <w:pPr>
        <w:ind w:firstLine="720"/>
      </w:pPr>
      <w:r>
        <w:t xml:space="preserve">• </w:t>
      </w:r>
      <w:r w:rsidR="00AE1613">
        <w:t xml:space="preserve">Metadata are available on opendataphilly.org </w:t>
      </w:r>
    </w:p>
    <w:p w:rsidR="00BD718F" w:rsidRDefault="003A3A3A" w:rsidP="00BD718F">
      <w:pPr>
        <w:ind w:left="720"/>
      </w:pPr>
      <w:r>
        <w:t xml:space="preserve">• </w:t>
      </w:r>
      <w:r w:rsidR="00AE1613">
        <w:t>I will conduct literature reviews about biking experience, also learn and create my own algorithm to calculate score for bike connectivity</w:t>
      </w:r>
    </w:p>
    <w:p w:rsidR="006A04A6" w:rsidRPr="00BD718F" w:rsidRDefault="00AE1613" w:rsidP="00BD718F">
      <w:r w:rsidRPr="00AE1613">
        <w:rPr>
          <w:b/>
        </w:rPr>
        <w:t xml:space="preserve">What steps are you taking to get </w:t>
      </w:r>
      <w:r>
        <w:rPr>
          <w:b/>
        </w:rPr>
        <w:t xml:space="preserve">the data into the form you need </w:t>
      </w:r>
      <w:r w:rsidRPr="00AE1613">
        <w:rPr>
          <w:b/>
        </w:rPr>
        <w:t>it to be in</w:t>
      </w:r>
    </w:p>
    <w:p w:rsidR="00AE1613" w:rsidRPr="00BD718F" w:rsidRDefault="00BD718F" w:rsidP="00BD718F">
      <w:pPr>
        <w:pStyle w:val="ListParagraph"/>
        <w:numPr>
          <w:ilvl w:val="0"/>
          <w:numId w:val="11"/>
        </w:numPr>
        <w:rPr>
          <w:b/>
        </w:rPr>
      </w:pPr>
      <w:r>
        <w:t>I will consolidate data in the street segment level</w:t>
      </w:r>
    </w:p>
    <w:p w:rsidR="00BD718F" w:rsidRDefault="00077DFF" w:rsidP="00077DFF">
      <w:pPr>
        <w:rPr>
          <w:b/>
        </w:rPr>
      </w:pPr>
      <w:r>
        <w:rPr>
          <w:b/>
        </w:rPr>
        <w:t>References:</w:t>
      </w:r>
    </w:p>
    <w:p w:rsidR="00077DFF" w:rsidRPr="003A00B0" w:rsidRDefault="00077DFF" w:rsidP="00077DFF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>Connectivity calculation (for roads in general. Not designed for bike route connectivity)</w:t>
      </w:r>
    </w:p>
    <w:p w:rsidR="00077DFF" w:rsidRPr="003A00B0" w:rsidRDefault="00D35DEC" w:rsidP="00077DFF">
      <w:pPr>
        <w:pStyle w:val="ListParagraph"/>
        <w:numPr>
          <w:ilvl w:val="1"/>
          <w:numId w:val="12"/>
        </w:numPr>
        <w:rPr>
          <w:rFonts w:cstheme="minorHAnsi"/>
        </w:rPr>
      </w:pPr>
      <w:hyperlink r:id="rId5" w:history="1">
        <w:r w:rsidR="00077DFF" w:rsidRPr="003A00B0">
          <w:rPr>
            <w:rStyle w:val="Hyperlink"/>
            <w:rFonts w:cstheme="minorHAnsi"/>
          </w:rPr>
          <w:t>https://www.cnu.org/our-projects/street-networks/street-networks-101</w:t>
        </w:r>
      </w:hyperlink>
    </w:p>
    <w:p w:rsidR="00077DFF" w:rsidRPr="003A00B0" w:rsidRDefault="00077DFF" w:rsidP="00077DFF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>Low-stress biking</w:t>
      </w:r>
    </w:p>
    <w:p w:rsidR="00077DFF" w:rsidRPr="003A00B0" w:rsidRDefault="00D35DEC" w:rsidP="00077DFF">
      <w:pPr>
        <w:pStyle w:val="ListParagraph"/>
        <w:numPr>
          <w:ilvl w:val="1"/>
          <w:numId w:val="12"/>
        </w:numPr>
        <w:rPr>
          <w:rFonts w:cstheme="minorHAnsi"/>
        </w:rPr>
      </w:pPr>
      <w:hyperlink r:id="rId6" w:history="1">
        <w:r w:rsidR="007F7652" w:rsidRPr="003A00B0">
          <w:rPr>
            <w:rStyle w:val="Hyperlink"/>
            <w:rFonts w:cstheme="minorHAnsi"/>
          </w:rPr>
          <w:t>http://transweb.sjsu.edu/PDFs/research/1005-low-stress-bicycling-network-connectivity.pdf</w:t>
        </w:r>
      </w:hyperlink>
    </w:p>
    <w:p w:rsidR="003D372C" w:rsidRPr="003A00B0" w:rsidRDefault="003D372C" w:rsidP="003D372C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>Bike Routing based on street stress level in Montgomery County, Maryland</w:t>
      </w:r>
    </w:p>
    <w:p w:rsidR="007F7652" w:rsidRPr="003A00B0" w:rsidRDefault="00D35DEC" w:rsidP="003D372C">
      <w:pPr>
        <w:pStyle w:val="ListParagraph"/>
        <w:numPr>
          <w:ilvl w:val="1"/>
          <w:numId w:val="12"/>
        </w:numPr>
        <w:rPr>
          <w:rFonts w:cstheme="minorHAnsi"/>
        </w:rPr>
      </w:pPr>
      <w:hyperlink r:id="rId7" w:history="1">
        <w:r w:rsidR="003D372C" w:rsidRPr="003A00B0">
          <w:rPr>
            <w:rStyle w:val="Hyperlink"/>
            <w:rFonts w:cstheme="minorHAnsi"/>
          </w:rPr>
          <w:t>http://mcatlas.org/bikestress/</w:t>
        </w:r>
      </w:hyperlink>
    </w:p>
    <w:p w:rsidR="003D372C" w:rsidRPr="003A00B0" w:rsidRDefault="003D372C" w:rsidP="003D372C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>More measurements for measuring road stress</w:t>
      </w:r>
    </w:p>
    <w:p w:rsidR="003D372C" w:rsidRPr="003A00B0" w:rsidRDefault="00D35DEC" w:rsidP="003D372C">
      <w:pPr>
        <w:pStyle w:val="ListParagraph"/>
        <w:numPr>
          <w:ilvl w:val="1"/>
          <w:numId w:val="12"/>
        </w:numPr>
        <w:rPr>
          <w:rFonts w:cstheme="minorHAnsi"/>
        </w:rPr>
      </w:pPr>
      <w:hyperlink r:id="rId8" w:history="1">
        <w:r w:rsidR="003D372C" w:rsidRPr="003A00B0">
          <w:rPr>
            <w:rStyle w:val="Hyperlink"/>
            <w:rFonts w:cstheme="minorHAnsi"/>
          </w:rPr>
          <w:t>http://mcatlas.org/bikestress/documentation/ModifiedLevelOfTrafficStressMethodology.pdf</w:t>
        </w:r>
      </w:hyperlink>
    </w:p>
    <w:p w:rsidR="003D372C" w:rsidRPr="003A00B0" w:rsidRDefault="003D372C" w:rsidP="003D372C">
      <w:pPr>
        <w:pStyle w:val="ListParagraph"/>
        <w:numPr>
          <w:ilvl w:val="1"/>
          <w:numId w:val="12"/>
        </w:numPr>
        <w:rPr>
          <w:rFonts w:cstheme="minorHAnsi"/>
        </w:rPr>
      </w:pPr>
      <w:r w:rsidRPr="003A00B0">
        <w:rPr>
          <w:rFonts w:cstheme="minorHAnsi"/>
        </w:rPr>
        <w:t>A methodology developed by the Northeastern University transport scholar Peter Furth</w:t>
      </w:r>
    </w:p>
    <w:p w:rsidR="003D372C" w:rsidRPr="003A00B0" w:rsidRDefault="00D35DEC" w:rsidP="003D372C">
      <w:pPr>
        <w:pStyle w:val="ListParagraph"/>
        <w:numPr>
          <w:ilvl w:val="0"/>
          <w:numId w:val="12"/>
        </w:numPr>
        <w:rPr>
          <w:rFonts w:cstheme="minorHAnsi"/>
        </w:rPr>
      </w:pPr>
      <w:hyperlink r:id="rId9" w:history="1">
        <w:r w:rsidR="003D372C" w:rsidRPr="003A00B0">
          <w:rPr>
            <w:rStyle w:val="Hyperlink"/>
            <w:rFonts w:cstheme="minorHAnsi"/>
          </w:rPr>
          <w:t>http://www.citylab.com/commute/2016/05/mapping-how-stressful-streets-can-be-for-cyclists/482469/</w:t>
        </w:r>
      </w:hyperlink>
    </w:p>
    <w:p w:rsidR="003D372C" w:rsidRPr="003A00B0" w:rsidRDefault="003D372C" w:rsidP="003D372C">
      <w:pPr>
        <w:pStyle w:val="ListParagraph"/>
        <w:numPr>
          <w:ilvl w:val="1"/>
          <w:numId w:val="12"/>
        </w:numPr>
        <w:rPr>
          <w:rFonts w:cstheme="minorHAnsi"/>
        </w:rPr>
      </w:pPr>
      <w:r w:rsidRPr="003A00B0">
        <w:rPr>
          <w:rFonts w:cstheme="minorHAnsi"/>
        </w:rPr>
        <w:t>By Laura Bliss, a staff writer at CityLab</w:t>
      </w:r>
    </w:p>
    <w:p w:rsidR="003A00B0" w:rsidRPr="003A00B0" w:rsidRDefault="003A00B0" w:rsidP="003A00B0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>Drexel researchers recently completed a citywide bikeability analysis, which you can find described here:</w:t>
      </w:r>
    </w:p>
    <w:p w:rsidR="003A00B0" w:rsidRPr="003A00B0" w:rsidRDefault="00D35DEC" w:rsidP="003A00B0">
      <w:pPr>
        <w:pStyle w:val="ListParagraph"/>
        <w:rPr>
          <w:rFonts w:cstheme="minorHAnsi"/>
        </w:rPr>
      </w:pPr>
      <w:hyperlink r:id="rId10" w:history="1">
        <w:r w:rsidR="003A00B0" w:rsidRPr="003A00B0">
          <w:rPr>
            <w:rStyle w:val="Hyperlink"/>
            <w:rFonts w:cstheme="minorHAnsi"/>
          </w:rPr>
          <w:t>http://drx.maps.arcgis.com/apps/MapJournal/index.html?appid=faaee7e182594ffa9934d16d04e63185</w:t>
        </w:r>
      </w:hyperlink>
    </w:p>
    <w:p w:rsidR="003A00B0" w:rsidRPr="003A00B0" w:rsidRDefault="003A00B0" w:rsidP="003A00B0">
      <w:pPr>
        <w:pStyle w:val="ListParagraph"/>
        <w:rPr>
          <w:rFonts w:cstheme="minorHAnsi"/>
        </w:rPr>
      </w:pPr>
    </w:p>
    <w:p w:rsidR="003A00B0" w:rsidRPr="003A00B0" w:rsidRDefault="003A00B0" w:rsidP="003A00B0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>Another graduate student from Penn and Michelle Kondo from the US Forest Service recently presented on a detailed data analysis around bicycle volumes and crashes in Philadelphia- see the attached slideshow.</w:t>
      </w:r>
    </w:p>
    <w:p w:rsidR="003A00B0" w:rsidRPr="003A00B0" w:rsidRDefault="003A00B0" w:rsidP="003A00B0">
      <w:pPr>
        <w:pStyle w:val="ListParagraph"/>
        <w:rPr>
          <w:rFonts w:cstheme="minorHAnsi"/>
        </w:rPr>
      </w:pPr>
    </w:p>
    <w:p w:rsidR="003A00B0" w:rsidRPr="003A00B0" w:rsidRDefault="003A00B0" w:rsidP="003A00B0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>We (Josh Rocks as lead analyst) mashed up a number of datasets that are predictive of bike demand as part of an early analysis we did for bike share in Philadelphia--see attached paper.</w:t>
      </w:r>
    </w:p>
    <w:p w:rsidR="003A00B0" w:rsidRPr="003A00B0" w:rsidRDefault="003A00B0" w:rsidP="003A00B0">
      <w:pPr>
        <w:pStyle w:val="ListParagraph"/>
        <w:rPr>
          <w:rFonts w:cstheme="minorHAnsi"/>
        </w:rPr>
      </w:pPr>
    </w:p>
    <w:p w:rsidR="003A00B0" w:rsidRPr="003A00B0" w:rsidRDefault="003A00B0" w:rsidP="003A00B0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lastRenderedPageBreak/>
        <w:t>Corey Acri has a project developing a recommended route 'concierge' service, for lack of a better description, called WhyABike (</w:t>
      </w:r>
      <w:hyperlink r:id="rId11" w:history="1">
        <w:r w:rsidRPr="003A00B0">
          <w:rPr>
            <w:rStyle w:val="Hyperlink"/>
            <w:rFonts w:cstheme="minorHAnsi"/>
          </w:rPr>
          <w:t>http://www.whyabike.com/</w:t>
        </w:r>
      </w:hyperlink>
      <w:r w:rsidRPr="003A00B0">
        <w:rPr>
          <w:rFonts w:cstheme="minorHAnsi"/>
        </w:rPr>
        <w:t>) --he might be interested in (and have input for) your recommended routes.</w:t>
      </w:r>
    </w:p>
    <w:p w:rsidR="003A00B0" w:rsidRPr="003A00B0" w:rsidRDefault="003A00B0" w:rsidP="003A00B0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>Finally, Sarah Moran is project manager for our low-stress analysis, which is under development right now. Feel free to contact her directly.</w:t>
      </w:r>
    </w:p>
    <w:p w:rsidR="00914DA5" w:rsidRDefault="00914DA5" w:rsidP="003A00B0">
      <w:pPr>
        <w:pStyle w:val="ListParagraph"/>
      </w:pPr>
    </w:p>
    <w:p w:rsidR="00077DFF" w:rsidRPr="00077DFF" w:rsidRDefault="00077DFF" w:rsidP="00077DFF"/>
    <w:sectPr w:rsidR="00077DFF" w:rsidRPr="00077D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venir Next Condense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12CEE"/>
    <w:multiLevelType w:val="hybridMultilevel"/>
    <w:tmpl w:val="06CE6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95788"/>
    <w:multiLevelType w:val="hybridMultilevel"/>
    <w:tmpl w:val="3490F5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E6722A"/>
    <w:multiLevelType w:val="hybridMultilevel"/>
    <w:tmpl w:val="B52607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934136"/>
    <w:multiLevelType w:val="hybridMultilevel"/>
    <w:tmpl w:val="89FAB0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95B48"/>
    <w:multiLevelType w:val="hybridMultilevel"/>
    <w:tmpl w:val="5D2251C4"/>
    <w:lvl w:ilvl="0" w:tplc="884AFF2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ED6139"/>
    <w:multiLevelType w:val="hybridMultilevel"/>
    <w:tmpl w:val="90C2DA3A"/>
    <w:lvl w:ilvl="0" w:tplc="D2EAE248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5714A6"/>
    <w:multiLevelType w:val="hybridMultilevel"/>
    <w:tmpl w:val="76CCE0AA"/>
    <w:lvl w:ilvl="0" w:tplc="CD467718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44B6C23"/>
    <w:multiLevelType w:val="hybridMultilevel"/>
    <w:tmpl w:val="ED6606AC"/>
    <w:lvl w:ilvl="0" w:tplc="A84CF6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841651"/>
    <w:multiLevelType w:val="hybridMultilevel"/>
    <w:tmpl w:val="9DE6F3A8"/>
    <w:lvl w:ilvl="0" w:tplc="0F42DDEE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384DE7"/>
    <w:multiLevelType w:val="hybridMultilevel"/>
    <w:tmpl w:val="289074EA"/>
    <w:lvl w:ilvl="0" w:tplc="5F32817E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CA74492"/>
    <w:multiLevelType w:val="hybridMultilevel"/>
    <w:tmpl w:val="7E643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D4754D"/>
    <w:multiLevelType w:val="hybridMultilevel"/>
    <w:tmpl w:val="28583044"/>
    <w:lvl w:ilvl="0" w:tplc="762CF498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5677BC4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3" w15:restartNumberingAfterBreak="0">
    <w:nsid w:val="794C3190"/>
    <w:multiLevelType w:val="hybridMultilevel"/>
    <w:tmpl w:val="0B6EDDA8"/>
    <w:lvl w:ilvl="0" w:tplc="598492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E2B048B"/>
    <w:multiLevelType w:val="hybridMultilevel"/>
    <w:tmpl w:val="9C587924"/>
    <w:lvl w:ilvl="0" w:tplc="973ED4BC">
      <w:start w:val="5"/>
      <w:numFmt w:val="bullet"/>
      <w:lvlText w:val=""/>
      <w:lvlJc w:val="left"/>
      <w:pPr>
        <w:ind w:left="113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15" w15:restartNumberingAfterBreak="0">
    <w:nsid w:val="7EB66618"/>
    <w:multiLevelType w:val="hybridMultilevel"/>
    <w:tmpl w:val="DBF04496"/>
    <w:lvl w:ilvl="0" w:tplc="973ED4BC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0"/>
  </w:num>
  <w:num w:numId="4">
    <w:abstractNumId w:val="8"/>
  </w:num>
  <w:num w:numId="5">
    <w:abstractNumId w:val="9"/>
  </w:num>
  <w:num w:numId="6">
    <w:abstractNumId w:val="5"/>
  </w:num>
  <w:num w:numId="7">
    <w:abstractNumId w:val="6"/>
  </w:num>
  <w:num w:numId="8">
    <w:abstractNumId w:val="11"/>
  </w:num>
  <w:num w:numId="9">
    <w:abstractNumId w:val="2"/>
  </w:num>
  <w:num w:numId="10">
    <w:abstractNumId w:val="15"/>
  </w:num>
  <w:num w:numId="11">
    <w:abstractNumId w:val="14"/>
  </w:num>
  <w:num w:numId="12">
    <w:abstractNumId w:val="3"/>
  </w:num>
  <w:num w:numId="13">
    <w:abstractNumId w:val="7"/>
  </w:num>
  <w:num w:numId="14">
    <w:abstractNumId w:val="12"/>
  </w:num>
  <w:num w:numId="15">
    <w:abstractNumId w:val="13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7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wMDc0NzA3NzMxtDBQ0lEKTi0uzszPAykwNKgFAKhf6EMtAAAA"/>
  </w:docVars>
  <w:rsids>
    <w:rsidRoot w:val="00927DEB"/>
    <w:rsid w:val="00013A52"/>
    <w:rsid w:val="00030117"/>
    <w:rsid w:val="00045A56"/>
    <w:rsid w:val="00045F88"/>
    <w:rsid w:val="00077DFF"/>
    <w:rsid w:val="000E38A3"/>
    <w:rsid w:val="00146F25"/>
    <w:rsid w:val="00150F94"/>
    <w:rsid w:val="001A4426"/>
    <w:rsid w:val="001E7F08"/>
    <w:rsid w:val="002333BB"/>
    <w:rsid w:val="00240A0F"/>
    <w:rsid w:val="002501FA"/>
    <w:rsid w:val="00260E6E"/>
    <w:rsid w:val="002644D5"/>
    <w:rsid w:val="002921CE"/>
    <w:rsid w:val="002D75DF"/>
    <w:rsid w:val="002F1D74"/>
    <w:rsid w:val="0033634F"/>
    <w:rsid w:val="00341D6D"/>
    <w:rsid w:val="00354DF1"/>
    <w:rsid w:val="003A00B0"/>
    <w:rsid w:val="003A3A3A"/>
    <w:rsid w:val="003A49CF"/>
    <w:rsid w:val="003B520E"/>
    <w:rsid w:val="003D372C"/>
    <w:rsid w:val="003D7DF9"/>
    <w:rsid w:val="003F0F65"/>
    <w:rsid w:val="00443D9C"/>
    <w:rsid w:val="00450020"/>
    <w:rsid w:val="004D634B"/>
    <w:rsid w:val="00510B34"/>
    <w:rsid w:val="005A08F6"/>
    <w:rsid w:val="005B45DC"/>
    <w:rsid w:val="00613707"/>
    <w:rsid w:val="006337CA"/>
    <w:rsid w:val="0066056A"/>
    <w:rsid w:val="00675ADC"/>
    <w:rsid w:val="006829B1"/>
    <w:rsid w:val="006A04A6"/>
    <w:rsid w:val="006E0681"/>
    <w:rsid w:val="006F4D4A"/>
    <w:rsid w:val="00702F62"/>
    <w:rsid w:val="00736FAE"/>
    <w:rsid w:val="00774583"/>
    <w:rsid w:val="007A2652"/>
    <w:rsid w:val="007D3B46"/>
    <w:rsid w:val="007F7652"/>
    <w:rsid w:val="00914DA5"/>
    <w:rsid w:val="00923763"/>
    <w:rsid w:val="00927DEB"/>
    <w:rsid w:val="00966F77"/>
    <w:rsid w:val="00977AAC"/>
    <w:rsid w:val="009C3503"/>
    <w:rsid w:val="009F315A"/>
    <w:rsid w:val="00A703D7"/>
    <w:rsid w:val="00A9485F"/>
    <w:rsid w:val="00AE1613"/>
    <w:rsid w:val="00B25BD3"/>
    <w:rsid w:val="00B47217"/>
    <w:rsid w:val="00B6221D"/>
    <w:rsid w:val="00B855E8"/>
    <w:rsid w:val="00B96849"/>
    <w:rsid w:val="00BC2A35"/>
    <w:rsid w:val="00BD718F"/>
    <w:rsid w:val="00C21455"/>
    <w:rsid w:val="00C56EBA"/>
    <w:rsid w:val="00C82657"/>
    <w:rsid w:val="00CC3B58"/>
    <w:rsid w:val="00D07C6F"/>
    <w:rsid w:val="00D07DA1"/>
    <w:rsid w:val="00D35DEC"/>
    <w:rsid w:val="00D70B77"/>
    <w:rsid w:val="00DC490B"/>
    <w:rsid w:val="00DD7173"/>
    <w:rsid w:val="00E32404"/>
    <w:rsid w:val="00E408EE"/>
    <w:rsid w:val="00ED0FC7"/>
    <w:rsid w:val="00F079C2"/>
    <w:rsid w:val="00F10489"/>
    <w:rsid w:val="00F323A6"/>
    <w:rsid w:val="00F77B17"/>
    <w:rsid w:val="00FD1B7A"/>
    <w:rsid w:val="00FD6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0F728"/>
  <w15:chartTrackingRefBased/>
  <w15:docId w15:val="{B953EC78-5BA3-4F79-9395-18E283E88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2652"/>
    <w:pPr>
      <w:keepNext/>
      <w:keepLines/>
      <w:numPr>
        <w:numId w:val="1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2652"/>
    <w:pPr>
      <w:keepNext/>
      <w:keepLines/>
      <w:numPr>
        <w:ilvl w:val="1"/>
        <w:numId w:val="1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3D9C"/>
    <w:pPr>
      <w:keepNext/>
      <w:keepLines/>
      <w:numPr>
        <w:ilvl w:val="2"/>
        <w:numId w:val="14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0489"/>
    <w:pPr>
      <w:keepNext/>
      <w:keepLines/>
      <w:numPr>
        <w:ilvl w:val="3"/>
        <w:numId w:val="1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0489"/>
    <w:pPr>
      <w:keepNext/>
      <w:keepLines/>
      <w:numPr>
        <w:ilvl w:val="4"/>
        <w:numId w:val="1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0489"/>
    <w:pPr>
      <w:keepNext/>
      <w:keepLines/>
      <w:numPr>
        <w:ilvl w:val="5"/>
        <w:numId w:val="1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0489"/>
    <w:pPr>
      <w:keepNext/>
      <w:keepLines/>
      <w:numPr>
        <w:ilvl w:val="6"/>
        <w:numId w:val="1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0489"/>
    <w:pPr>
      <w:keepNext/>
      <w:keepLines/>
      <w:numPr>
        <w:ilvl w:val="7"/>
        <w:numId w:val="1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0489"/>
    <w:pPr>
      <w:keepNext/>
      <w:keepLines/>
      <w:numPr>
        <w:ilvl w:val="8"/>
        <w:numId w:val="1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link w:val="codeChar"/>
    <w:autoRedefine/>
    <w:qFormat/>
    <w:rsid w:val="006F4D4A"/>
    <w:rPr>
      <w:rFonts w:ascii="Consolas" w:hAnsi="Consolas"/>
      <w:sz w:val="20"/>
    </w:rPr>
  </w:style>
  <w:style w:type="character" w:customStyle="1" w:styleId="codeChar">
    <w:name w:val="code Char"/>
    <w:basedOn w:val="DefaultParagraphFont"/>
    <w:link w:val="code"/>
    <w:rsid w:val="006F4D4A"/>
    <w:rPr>
      <w:rFonts w:ascii="Consolas" w:hAnsi="Consolas"/>
      <w:sz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27DEB"/>
  </w:style>
  <w:style w:type="character" w:customStyle="1" w:styleId="DateChar">
    <w:name w:val="Date Char"/>
    <w:basedOn w:val="DefaultParagraphFont"/>
    <w:link w:val="Date"/>
    <w:uiPriority w:val="99"/>
    <w:semiHidden/>
    <w:rsid w:val="00927DEB"/>
  </w:style>
  <w:style w:type="character" w:styleId="Hyperlink">
    <w:name w:val="Hyperlink"/>
    <w:basedOn w:val="DefaultParagraphFont"/>
    <w:uiPriority w:val="99"/>
    <w:unhideWhenUsed/>
    <w:rsid w:val="007A2652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A26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265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43D9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2644D5"/>
    <w:pPr>
      <w:ind w:left="720"/>
      <w:contextualSpacing/>
    </w:pPr>
  </w:style>
  <w:style w:type="paragraph" w:customStyle="1" w:styleId="Pa3">
    <w:name w:val="Pa3"/>
    <w:basedOn w:val="Normal"/>
    <w:next w:val="Normal"/>
    <w:uiPriority w:val="99"/>
    <w:rsid w:val="00510B34"/>
    <w:pPr>
      <w:autoSpaceDE w:val="0"/>
      <w:autoSpaceDN w:val="0"/>
      <w:adjustRightInd w:val="0"/>
      <w:spacing w:after="0" w:line="241" w:lineRule="atLeast"/>
    </w:pPr>
    <w:rPr>
      <w:rFonts w:ascii="Avenir Next Condensed" w:hAnsi="Avenir Next Condensed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048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048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048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048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048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048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61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atlas.org/bikestress/documentation/ModifiedLevelOfTrafficStressMethodology.p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mcatlas.org/bikestress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transweb.sjsu.edu/PDFs/research/1005-low-stress-bicycling-network-connectivity.pdf" TargetMode="External"/><Relationship Id="rId11" Type="http://schemas.openxmlformats.org/officeDocument/2006/relationships/hyperlink" Target="http://www.whyabike.com/" TargetMode="External"/><Relationship Id="rId5" Type="http://schemas.openxmlformats.org/officeDocument/2006/relationships/hyperlink" Target="https://www.cnu.org/our-projects/street-networks/street-networks-101" TargetMode="External"/><Relationship Id="rId10" Type="http://schemas.openxmlformats.org/officeDocument/2006/relationships/hyperlink" Target="http://drx.maps.arcgis.com/apps/MapJournal/index.html?appid=faaee7e182594ffa9934d16d04e6318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itylab.com/commute/2016/05/mapping-how-stressful-streets-can-be-for-cyclists/48246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3</TotalTime>
  <Pages>5</Pages>
  <Words>928</Words>
  <Characters>529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zhao</dc:creator>
  <cp:keywords/>
  <dc:description/>
  <cp:lastModifiedBy>kristen zhao</cp:lastModifiedBy>
  <cp:revision>14</cp:revision>
  <dcterms:created xsi:type="dcterms:W3CDTF">2017-04-13T03:12:00Z</dcterms:created>
  <dcterms:modified xsi:type="dcterms:W3CDTF">2017-04-13T16:15:00Z</dcterms:modified>
</cp:coreProperties>
</file>